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71F21" w14:textId="38E2ABCC" w:rsidR="00BB51D6" w:rsidRDefault="00BB51D6">
      <w:r>
        <w:rPr>
          <w:noProof/>
        </w:rPr>
        <w:drawing>
          <wp:inline distT="0" distB="0" distL="0" distR="0" wp14:anchorId="5D4FF6B8" wp14:editId="5C97C155">
            <wp:extent cx="5274310" cy="30168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57D16" w14:textId="1BB31CF4" w:rsidR="002D1C89" w:rsidRDefault="002D1C89">
      <w:pPr>
        <w:rPr>
          <w:rFonts w:hint="eastAsia"/>
        </w:rPr>
      </w:pPr>
      <w:r>
        <w:rPr>
          <w:noProof/>
        </w:rPr>
        <w:drawing>
          <wp:inline distT="0" distB="0" distL="0" distR="0" wp14:anchorId="416A9069" wp14:editId="66E0813A">
            <wp:extent cx="5274310" cy="301625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F93B6" w14:textId="3FD72E0A" w:rsidR="00457F56" w:rsidRDefault="00A70B10">
      <w:r>
        <w:rPr>
          <w:rFonts w:hint="eastAsia"/>
        </w:rPr>
        <w:t>请按照图片中所示原型，</w:t>
      </w:r>
      <w:r w:rsidR="002D1C89">
        <w:rPr>
          <w:rFonts w:hint="eastAsia"/>
        </w:rPr>
        <w:t>使</w:t>
      </w:r>
      <w:r>
        <w:rPr>
          <w:rFonts w:hint="eastAsia"/>
        </w:rPr>
        <w:t>用</w:t>
      </w:r>
      <w:r>
        <w:rPr>
          <w:rFonts w:hint="eastAsia"/>
        </w:rPr>
        <w:t>python</w:t>
      </w:r>
      <w:r>
        <w:rPr>
          <w:rFonts w:hint="eastAsia"/>
        </w:rPr>
        <w:t>基于</w:t>
      </w:r>
      <w:r>
        <w:rPr>
          <w:rFonts w:hint="eastAsia"/>
        </w:rPr>
        <w:t>Py</w:t>
      </w:r>
      <w:r>
        <w:t>QT</w:t>
      </w:r>
      <w:r>
        <w:rPr>
          <w:rFonts w:hint="eastAsia"/>
        </w:rPr>
        <w:t>编写一个</w:t>
      </w:r>
      <w:r>
        <w:rPr>
          <w:rFonts w:hint="eastAsia"/>
        </w:rPr>
        <w:t>GUI</w:t>
      </w:r>
      <w:r>
        <w:rPr>
          <w:rFonts w:hint="eastAsia"/>
        </w:rPr>
        <w:t>程序。图片原型内容</w:t>
      </w:r>
      <w:r w:rsidR="00BB51D6">
        <w:rPr>
          <w:rFonts w:hint="eastAsia"/>
        </w:rPr>
        <w:t>和交互逻辑</w:t>
      </w:r>
      <w:r>
        <w:rPr>
          <w:rFonts w:hint="eastAsia"/>
        </w:rPr>
        <w:t>解释如下：</w:t>
      </w:r>
    </w:p>
    <w:p w14:paraId="42055F04" w14:textId="0826B2F5" w:rsidR="00A70B10" w:rsidRDefault="002D1C89">
      <w:r>
        <w:rPr>
          <w:rFonts w:hint="eastAsia"/>
        </w:rPr>
        <w:t>原型</w:t>
      </w:r>
      <w:r w:rsidR="00A70B10">
        <w:rPr>
          <w:rFonts w:hint="eastAsia"/>
        </w:rPr>
        <w:t>用到的文件路径：</w:t>
      </w:r>
    </w:p>
    <w:p w14:paraId="3FB90F75" w14:textId="18DC75E0" w:rsidR="00A70B10" w:rsidRDefault="00A70B10">
      <w:r>
        <w:t>Logo</w:t>
      </w:r>
      <w:r>
        <w:rPr>
          <w:rFonts w:hint="eastAsia"/>
        </w:rPr>
        <w:t>文件路径：</w:t>
      </w:r>
      <w:r w:rsidRPr="00A70B10">
        <w:rPr>
          <w:rFonts w:hint="eastAsia"/>
        </w:rPr>
        <w:t>C:\Users\Rui Liu\Desktop\</w:t>
      </w:r>
      <w:r w:rsidR="002D1C89">
        <w:rPr>
          <w:rFonts w:hint="eastAsia"/>
        </w:rPr>
        <w:t>AAA</w:t>
      </w:r>
      <w:r w:rsidRPr="00A70B10">
        <w:rPr>
          <w:rFonts w:hint="eastAsia"/>
        </w:rPr>
        <w:t>\logo</w:t>
      </w:r>
      <w:r>
        <w:rPr>
          <w:rFonts w:hint="eastAsia"/>
        </w:rPr>
        <w:t>\</w:t>
      </w:r>
      <w:r w:rsidRPr="00A70B10">
        <w:t>logo.svg</w:t>
      </w:r>
    </w:p>
    <w:p w14:paraId="7A3BD674" w14:textId="6A3F4756" w:rsidR="00A70B10" w:rsidRDefault="00A70B10" w:rsidP="00A70B10">
      <w:r>
        <w:rPr>
          <w:rFonts w:hint="eastAsia"/>
        </w:rPr>
        <w:t>波浪号文件路径：</w:t>
      </w:r>
      <w:r w:rsidRPr="00A70B10">
        <w:rPr>
          <w:rFonts w:hint="eastAsia"/>
        </w:rPr>
        <w:t>C:\Users\Rui Liu\Desktop\</w:t>
      </w:r>
      <w:r w:rsidR="002D1C89" w:rsidRPr="002D1C89">
        <w:rPr>
          <w:rFonts w:hint="eastAsia"/>
        </w:rPr>
        <w:t xml:space="preserve"> </w:t>
      </w:r>
      <w:r w:rsidR="002D1C89">
        <w:rPr>
          <w:rFonts w:hint="eastAsia"/>
        </w:rPr>
        <w:t>AAA</w:t>
      </w:r>
      <w:r w:rsidRPr="00A70B10">
        <w:rPr>
          <w:rFonts w:hint="eastAsia"/>
        </w:rPr>
        <w:t>\logo</w:t>
      </w:r>
      <w:r>
        <w:rPr>
          <w:rFonts w:hint="eastAsia"/>
        </w:rPr>
        <w:t>\</w:t>
      </w:r>
      <w:r w:rsidRPr="00A70B10">
        <w:rPr>
          <w:rFonts w:hint="eastAsia"/>
        </w:rPr>
        <w:t>波浪号</w:t>
      </w:r>
      <w:r w:rsidRPr="00A70B10">
        <w:rPr>
          <w:rFonts w:hint="eastAsia"/>
        </w:rPr>
        <w:t>.svg</w:t>
      </w:r>
    </w:p>
    <w:p w14:paraId="5E34CE11" w14:textId="77777777" w:rsidR="00A70B10" w:rsidRPr="00A70B10" w:rsidRDefault="00A70B10"/>
    <w:p w14:paraId="5E234A1A" w14:textId="54FB1867" w:rsidR="00A70B10" w:rsidRDefault="007F0CE5" w:rsidP="00A70B1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GUI</w:t>
      </w:r>
      <w:r w:rsidR="00A70B10">
        <w:rPr>
          <w:rFonts w:hint="eastAsia"/>
        </w:rPr>
        <w:t>程序的</w:t>
      </w:r>
      <w:r w:rsidR="00A70B10">
        <w:rPr>
          <w:rFonts w:hint="eastAsia"/>
        </w:rPr>
        <w:t>logo</w:t>
      </w:r>
      <w:r>
        <w:rPr>
          <w:rFonts w:hint="eastAsia"/>
        </w:rPr>
        <w:t>通过加载上述</w:t>
      </w:r>
      <w:r>
        <w:rPr>
          <w:rFonts w:hint="eastAsia"/>
        </w:rPr>
        <w:t>Logo</w:t>
      </w:r>
      <w:r>
        <w:rPr>
          <w:rFonts w:hint="eastAsia"/>
        </w:rPr>
        <w:t>文件显示</w:t>
      </w:r>
      <w:r>
        <w:rPr>
          <w:rFonts w:hint="eastAsia"/>
        </w:rPr>
        <w:t>，程序名称</w:t>
      </w:r>
      <w:r w:rsidR="00A70B10">
        <w:rPr>
          <w:rFonts w:hint="eastAsia"/>
        </w:rPr>
        <w:t>为“</w:t>
      </w:r>
      <w:r w:rsidR="00A70B10" w:rsidRPr="00A70B10">
        <w:rPr>
          <w:rFonts w:hint="eastAsia"/>
        </w:rPr>
        <w:t>胶囊异常检测</w:t>
      </w:r>
      <w:r w:rsidR="00A70B10" w:rsidRPr="00A70B10">
        <w:rPr>
          <w:rFonts w:hint="eastAsia"/>
        </w:rPr>
        <w:t>GUI</w:t>
      </w:r>
      <w:r w:rsidR="00A70B10">
        <w:rPr>
          <w:rFonts w:hint="eastAsia"/>
        </w:rPr>
        <w:t>”；</w:t>
      </w:r>
    </w:p>
    <w:p w14:paraId="00C642CF" w14:textId="728B66E7" w:rsidR="000B038E" w:rsidRDefault="00A70B10" w:rsidP="00A70B1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程序左半部分实现参数导入和现实，以及控制程序开始和暂停。首先，“配置文件</w:t>
      </w:r>
      <w:r w:rsidR="00351C8B" w:rsidRPr="00351C8B">
        <w:t>:</w:t>
      </w:r>
      <w:r>
        <w:rPr>
          <w:rFonts w:hint="eastAsia"/>
        </w:rPr>
        <w:t>”后是一个下拉选择框，鼠标左击下拉按钮，</w:t>
      </w:r>
      <w:r w:rsidR="000B038E">
        <w:rPr>
          <w:rFonts w:hint="eastAsia"/>
        </w:rPr>
        <w:t>能选择“</w:t>
      </w:r>
      <w:r w:rsidR="000B038E" w:rsidRPr="000B038E">
        <w:rPr>
          <w:rFonts w:hint="eastAsia"/>
        </w:rPr>
        <w:t>C:\Users\Rui Liu\Desktop\</w:t>
      </w:r>
      <w:r w:rsidR="002D1C89">
        <w:rPr>
          <w:rFonts w:hint="eastAsia"/>
        </w:rPr>
        <w:t>AAA</w:t>
      </w:r>
      <w:r w:rsidR="000B038E" w:rsidRPr="000B038E">
        <w:rPr>
          <w:rFonts w:hint="eastAsia"/>
        </w:rPr>
        <w:t>\</w:t>
      </w:r>
      <w:r w:rsidR="000B038E" w:rsidRPr="000B038E">
        <w:rPr>
          <w:rFonts w:hint="eastAsia"/>
        </w:rPr>
        <w:t>配置文件</w:t>
      </w:r>
      <w:r w:rsidR="000B038E">
        <w:rPr>
          <w:rFonts w:hint="eastAsia"/>
        </w:rPr>
        <w:t>”目录下的</w:t>
      </w:r>
      <w:r w:rsidR="000B038E">
        <w:rPr>
          <w:rFonts w:hint="eastAsia"/>
        </w:rPr>
        <w:t>txt</w:t>
      </w:r>
      <w:r w:rsidR="000B038E">
        <w:rPr>
          <w:rFonts w:hint="eastAsia"/>
        </w:rPr>
        <w:t>文件名，每个</w:t>
      </w:r>
      <w:r w:rsidR="000B038E">
        <w:rPr>
          <w:rFonts w:hint="eastAsia"/>
        </w:rPr>
        <w:t>txt</w:t>
      </w:r>
      <w:r w:rsidR="000B038E">
        <w:rPr>
          <w:rFonts w:hint="eastAsia"/>
        </w:rPr>
        <w:t>文件存储有胶囊的阈值参数。</w:t>
      </w:r>
      <w:r w:rsidR="000B038E">
        <w:t>T</w:t>
      </w:r>
      <w:r w:rsidR="000B038E">
        <w:rPr>
          <w:rFonts w:hint="eastAsia"/>
        </w:rPr>
        <w:t>xt</w:t>
      </w:r>
      <w:r w:rsidR="000B038E">
        <w:rPr>
          <w:rFonts w:hint="eastAsia"/>
        </w:rPr>
        <w:t>文件内容格式如下：</w:t>
      </w:r>
    </w:p>
    <w:p w14:paraId="06A05730" w14:textId="5210F645" w:rsidR="000B038E" w:rsidRDefault="000B038E" w:rsidP="000B038E">
      <w:pPr>
        <w:pStyle w:val="a3"/>
        <w:ind w:left="720" w:firstLine="480"/>
      </w:pPr>
      <w:r>
        <w:rPr>
          <w:rFonts w:hint="eastAsia"/>
        </w:rPr>
        <w:lastRenderedPageBreak/>
        <w:t>轮廓长度阈值</w:t>
      </w:r>
      <w:r>
        <w:rPr>
          <w:rFonts w:hint="eastAsia"/>
        </w:rPr>
        <w:t>TL(pixel)</w:t>
      </w:r>
      <w:r w:rsidR="002D1C89">
        <w:rPr>
          <w:rFonts w:hint="eastAsia"/>
        </w:rPr>
        <w:t>:</w:t>
      </w:r>
      <w:r w:rsidR="002D1C89">
        <w:t xml:space="preserve"> </w:t>
      </w:r>
      <w:r>
        <w:rPr>
          <w:rFonts w:hint="eastAsia"/>
        </w:rPr>
        <w:t>310</w:t>
      </w:r>
      <w:r w:rsidR="002D1C89">
        <w:t>-</w:t>
      </w:r>
      <w:r>
        <w:rPr>
          <w:rFonts w:hint="eastAsia"/>
        </w:rPr>
        <w:t>330</w:t>
      </w:r>
    </w:p>
    <w:p w14:paraId="503D83E2" w14:textId="6FC4889C" w:rsidR="000B038E" w:rsidRDefault="000B038E" w:rsidP="000B038E">
      <w:pPr>
        <w:pStyle w:val="a3"/>
        <w:ind w:left="720" w:firstLine="480"/>
      </w:pPr>
      <w:r>
        <w:rPr>
          <w:rFonts w:hint="eastAsia"/>
        </w:rPr>
        <w:t>轮廓面积阈值</w:t>
      </w:r>
      <w:r>
        <w:rPr>
          <w:rFonts w:hint="eastAsia"/>
        </w:rPr>
        <w:t>TA(pixel)</w:t>
      </w:r>
      <w:r w:rsidR="002D1C89">
        <w:rPr>
          <w:rFonts w:hint="eastAsia"/>
        </w:rPr>
        <w:t>:</w:t>
      </w:r>
      <w:r w:rsidR="002D1C89">
        <w:t xml:space="preserve"> </w:t>
      </w:r>
      <w:r>
        <w:rPr>
          <w:rFonts w:hint="eastAsia"/>
        </w:rPr>
        <w:t>30500</w:t>
      </w:r>
      <w:r w:rsidR="002D1C89">
        <w:t>-</w:t>
      </w:r>
      <w:r>
        <w:rPr>
          <w:rFonts w:hint="eastAsia"/>
        </w:rPr>
        <w:t>35000</w:t>
      </w:r>
    </w:p>
    <w:p w14:paraId="62F95ED3" w14:textId="64952887" w:rsidR="000B038E" w:rsidRDefault="000B038E" w:rsidP="000B038E">
      <w:pPr>
        <w:pStyle w:val="a3"/>
        <w:ind w:left="720" w:firstLine="480"/>
      </w:pPr>
      <w:r>
        <w:rPr>
          <w:rFonts w:hint="eastAsia"/>
        </w:rPr>
        <w:t>整体轮廓相似度阈值</w:t>
      </w:r>
      <w:r>
        <w:rPr>
          <w:rFonts w:hint="eastAsia"/>
        </w:rPr>
        <w:t>TST</w:t>
      </w:r>
      <w:r w:rsidR="002D1C89">
        <w:rPr>
          <w:rFonts w:hint="eastAsia"/>
        </w:rPr>
        <w:t>:</w:t>
      </w:r>
      <w:r w:rsidR="002D1C89">
        <w:t xml:space="preserve"> </w:t>
      </w:r>
      <w:r>
        <w:rPr>
          <w:rFonts w:hint="eastAsia"/>
        </w:rPr>
        <w:t>0.05</w:t>
      </w:r>
    </w:p>
    <w:p w14:paraId="13B7A9CF" w14:textId="126FC2E9" w:rsidR="000B038E" w:rsidRDefault="000B038E" w:rsidP="000B038E">
      <w:pPr>
        <w:pStyle w:val="a3"/>
        <w:ind w:left="720" w:firstLine="480"/>
      </w:pPr>
      <w:r>
        <w:rPr>
          <w:rFonts w:hint="eastAsia"/>
        </w:rPr>
        <w:t>头部轮廓相似度阈值</w:t>
      </w:r>
      <w:r>
        <w:rPr>
          <w:rFonts w:hint="eastAsia"/>
        </w:rPr>
        <w:t>TSH</w:t>
      </w:r>
      <w:r w:rsidR="002D1C89">
        <w:rPr>
          <w:rFonts w:hint="eastAsia"/>
        </w:rPr>
        <w:t>:</w:t>
      </w:r>
      <w:r w:rsidR="002D1C89">
        <w:t xml:space="preserve"> </w:t>
      </w:r>
      <w:r>
        <w:rPr>
          <w:rFonts w:hint="eastAsia"/>
        </w:rPr>
        <w:t>1.5</w:t>
      </w:r>
    </w:p>
    <w:p w14:paraId="45CEC17D" w14:textId="0D8A6C77" w:rsidR="000B038E" w:rsidRDefault="000B038E" w:rsidP="000B038E">
      <w:pPr>
        <w:pStyle w:val="a3"/>
        <w:ind w:left="1080" w:firstLineChars="0" w:firstLine="120"/>
      </w:pPr>
      <w:r>
        <w:rPr>
          <w:rFonts w:hint="eastAsia"/>
        </w:rPr>
        <w:t>局部缺陷长度阈值</w:t>
      </w:r>
      <w:r>
        <w:rPr>
          <w:rFonts w:hint="eastAsia"/>
        </w:rPr>
        <w:t>TDL(pixel)</w:t>
      </w:r>
      <w:r w:rsidR="002D1C89" w:rsidRPr="002D1C89">
        <w:rPr>
          <w:rFonts w:hint="eastAsia"/>
        </w:rPr>
        <w:t xml:space="preserve"> </w:t>
      </w:r>
      <w:r w:rsidR="002D1C89">
        <w:rPr>
          <w:rFonts w:hint="eastAsia"/>
        </w:rPr>
        <w:t>:</w:t>
      </w:r>
      <w:r w:rsidR="002D1C89">
        <w:t xml:space="preserve"> </w:t>
      </w:r>
      <w:r>
        <w:rPr>
          <w:rFonts w:hint="eastAsia"/>
        </w:rPr>
        <w:t>75</w:t>
      </w:r>
    </w:p>
    <w:p w14:paraId="55280F21" w14:textId="77777777" w:rsidR="000B038E" w:rsidRDefault="000B038E" w:rsidP="000B038E">
      <w:pPr>
        <w:pStyle w:val="a3"/>
        <w:ind w:left="720" w:firstLineChars="0" w:firstLine="0"/>
      </w:pPr>
    </w:p>
    <w:p w14:paraId="107AACF9" w14:textId="38D146C9" w:rsidR="002D1C89" w:rsidRDefault="000B038E" w:rsidP="002D1C89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当选择好配置文件后，该</w:t>
      </w:r>
      <w:r>
        <w:rPr>
          <w:rFonts w:hint="eastAsia"/>
        </w:rPr>
        <w:t>GUI</w:t>
      </w:r>
      <w:r>
        <w:rPr>
          <w:rFonts w:hint="eastAsia"/>
        </w:rPr>
        <w:t>程序能够解析对应</w:t>
      </w:r>
      <w:r>
        <w:rPr>
          <w:rFonts w:hint="eastAsia"/>
        </w:rPr>
        <w:t>txt</w:t>
      </w:r>
      <w:r>
        <w:rPr>
          <w:rFonts w:hint="eastAsia"/>
        </w:rPr>
        <w:t>文件的数据，把阈值参数显示在</w:t>
      </w:r>
      <w:r>
        <w:rPr>
          <w:rFonts w:hint="eastAsia"/>
        </w:rPr>
        <w:t>GUI</w:t>
      </w:r>
      <w:r>
        <w:rPr>
          <w:rFonts w:hint="eastAsia"/>
        </w:rPr>
        <w:t>程序的“配置参数详情</w:t>
      </w:r>
      <w:r w:rsidR="00351C8B" w:rsidRPr="00351C8B">
        <w:t>:</w:t>
      </w:r>
      <w:r>
        <w:rPr>
          <w:rFonts w:hint="eastAsia"/>
        </w:rPr>
        <w:t>”框里；</w:t>
      </w:r>
      <w:r w:rsidR="002D1C89">
        <w:rPr>
          <w:rFonts w:hint="eastAsia"/>
        </w:rPr>
        <w:t>要求该</w:t>
      </w:r>
      <w:r w:rsidR="002D1C89">
        <w:rPr>
          <w:rFonts w:hint="eastAsia"/>
        </w:rPr>
        <w:t>GUI</w:t>
      </w:r>
      <w:r w:rsidR="002D1C89">
        <w:rPr>
          <w:rFonts w:hint="eastAsia"/>
        </w:rPr>
        <w:t>程序</w:t>
      </w:r>
      <w:r w:rsidR="002D1C89">
        <w:t>自动识别</w:t>
      </w:r>
      <w:r w:rsidR="002D1C89">
        <w:rPr>
          <w:rFonts w:hint="eastAsia"/>
        </w:rPr>
        <w:t>所选择的</w:t>
      </w:r>
      <w:r w:rsidR="002D1C89">
        <w:t>txt</w:t>
      </w:r>
      <w:r w:rsidR="002D1C89">
        <w:rPr>
          <w:rFonts w:hint="eastAsia"/>
        </w:rPr>
        <w:t>文件</w:t>
      </w:r>
      <w:r w:rsidR="002D1C89">
        <w:t>内容的行数，并把每行的参数名称和值按行显示在</w:t>
      </w:r>
      <w:r w:rsidR="002D1C89">
        <w:t>GUI</w:t>
      </w:r>
      <w:r w:rsidR="002D1C89">
        <w:t>中</w:t>
      </w:r>
      <w:r w:rsidR="002D1C89">
        <w:rPr>
          <w:rFonts w:hint="eastAsia"/>
        </w:rPr>
        <w:t>。参数名称和值分开显示，当值中包含“</w:t>
      </w:r>
      <w:r w:rsidR="002D1C89">
        <w:rPr>
          <w:rFonts w:hint="eastAsia"/>
        </w:rPr>
        <w:t>-</w:t>
      </w:r>
      <w:r w:rsidR="002D1C89">
        <w:rPr>
          <w:rFonts w:hint="eastAsia"/>
        </w:rPr>
        <w:t>”号时</w:t>
      </w:r>
      <w:r w:rsidR="002D1C89">
        <w:t>，</w:t>
      </w:r>
      <w:r w:rsidR="002D1C89">
        <w:rPr>
          <w:rFonts w:hint="eastAsia"/>
        </w:rPr>
        <w:t>表示</w:t>
      </w:r>
      <w:r w:rsidR="002D1C89">
        <w:t>是阈值的上下限，请分开两个</w:t>
      </w:r>
      <w:r w:rsidR="002D1C89">
        <w:t>textfield</w:t>
      </w:r>
      <w:r w:rsidR="002D1C89">
        <w:rPr>
          <w:rFonts w:hint="eastAsia"/>
        </w:rPr>
        <w:t>进行</w:t>
      </w:r>
      <w:r w:rsidR="002D1C89">
        <w:t>显示</w:t>
      </w:r>
      <w:r w:rsidR="002D1C89">
        <w:rPr>
          <w:rFonts w:hint="eastAsia"/>
        </w:rPr>
        <w:t>。</w:t>
      </w:r>
      <w:r w:rsidR="002D1C89">
        <w:t>并且当删除或增加</w:t>
      </w:r>
      <w:r w:rsidR="002D1C89">
        <w:t>txt</w:t>
      </w:r>
      <w:r w:rsidR="002D1C89">
        <w:t>文件中的阈值行数时，该</w:t>
      </w:r>
      <w:r w:rsidR="002D1C89">
        <w:t>GUI</w:t>
      </w:r>
      <w:r w:rsidR="002D1C89">
        <w:t>程序仍然能正确识别修改后的</w:t>
      </w:r>
      <w:r w:rsidR="002D1C89">
        <w:t>txt</w:t>
      </w:r>
      <w:r w:rsidR="002D1C89">
        <w:t>文件内容</w:t>
      </w:r>
    </w:p>
    <w:p w14:paraId="55698982" w14:textId="5D9A2953" w:rsidR="000B038E" w:rsidRDefault="000B038E" w:rsidP="00A70B1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上面一步中，显示的阈值参数还可以再</w:t>
      </w:r>
      <w:r>
        <w:rPr>
          <w:rFonts w:hint="eastAsia"/>
        </w:rPr>
        <w:t>GUI</w:t>
      </w:r>
      <w:r>
        <w:rPr>
          <w:rFonts w:hint="eastAsia"/>
        </w:rPr>
        <w:t>窗口修改，修改后的值能够通过点击</w:t>
      </w:r>
      <w:r w:rsidR="00351C8B">
        <w:rPr>
          <w:rFonts w:hint="eastAsia"/>
        </w:rPr>
        <w:t>原型</w:t>
      </w:r>
      <w:r>
        <w:rPr>
          <w:rFonts w:hint="eastAsia"/>
        </w:rPr>
        <w:t>左下部“更新配置”按钮进行存储，存储时弹出对话框，需要输入制定的文件名来另存为</w:t>
      </w:r>
      <w:r>
        <w:rPr>
          <w:rFonts w:hint="eastAsia"/>
        </w:rPr>
        <w:t>txt</w:t>
      </w:r>
      <w:r>
        <w:rPr>
          <w:rFonts w:hint="eastAsia"/>
        </w:rPr>
        <w:t>文件；</w:t>
      </w:r>
    </w:p>
    <w:p w14:paraId="2AAEFE23" w14:textId="2A245963" w:rsidR="00351C8B" w:rsidRDefault="000B038E" w:rsidP="00351C8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点击</w:t>
      </w:r>
      <w:r w:rsidR="00351C8B">
        <w:rPr>
          <w:rFonts w:hint="eastAsia"/>
        </w:rPr>
        <w:t>原型</w:t>
      </w:r>
      <w:r>
        <w:rPr>
          <w:rFonts w:hint="eastAsia"/>
        </w:rPr>
        <w:t>的左下部的“开始”按钮，程序执行，“配置参数详情</w:t>
      </w:r>
      <w:r w:rsidR="00BB51D6">
        <w:rPr>
          <w:rFonts w:hint="eastAsia"/>
        </w:rPr>
        <w:t>:</w:t>
      </w:r>
      <w:r>
        <w:rPr>
          <w:rFonts w:hint="eastAsia"/>
        </w:rPr>
        <w:t>”框里的阈值便可不编辑。同时</w:t>
      </w:r>
      <w:r w:rsidR="00351C8B">
        <w:rPr>
          <w:rFonts w:hint="eastAsia"/>
        </w:rPr>
        <w:t>，原型的右半部显示“</w:t>
      </w:r>
      <w:r w:rsidR="00351C8B" w:rsidRPr="00351C8B">
        <w:rPr>
          <w:rFonts w:hint="eastAsia"/>
        </w:rPr>
        <w:t>C:\Users\Rui Liu\Desktop\</w:t>
      </w:r>
      <w:r w:rsidR="003F3A70">
        <w:rPr>
          <w:rFonts w:hint="eastAsia"/>
        </w:rPr>
        <w:t>A</w:t>
      </w:r>
      <w:r w:rsidR="003F3A70">
        <w:t>AA</w:t>
      </w:r>
      <w:r w:rsidR="00351C8B" w:rsidRPr="00351C8B">
        <w:rPr>
          <w:rFonts w:hint="eastAsia"/>
        </w:rPr>
        <w:t>\</w:t>
      </w:r>
      <w:r w:rsidR="003F3A70">
        <w:rPr>
          <w:rFonts w:hint="eastAsia"/>
        </w:rPr>
        <w:t>F</w:t>
      </w:r>
      <w:r w:rsidR="003F3A70">
        <w:t>igs</w:t>
      </w:r>
      <w:r w:rsidR="00351C8B">
        <w:rPr>
          <w:rFonts w:hint="eastAsia"/>
        </w:rPr>
        <w:t>\</w:t>
      </w:r>
      <w:r w:rsidR="00351C8B">
        <w:rPr>
          <w:rFonts w:hint="eastAsia"/>
        </w:rPr>
        <w:t>”路径下包含的</w:t>
      </w:r>
      <w:r w:rsidR="003F3A70">
        <w:t>png</w:t>
      </w:r>
      <w:r w:rsidR="00351C8B">
        <w:rPr>
          <w:rFonts w:hint="eastAsia"/>
        </w:rPr>
        <w:t>图片（轮询显示所有的</w:t>
      </w:r>
      <w:r w:rsidR="003F3A70">
        <w:t>png</w:t>
      </w:r>
      <w:r w:rsidR="00351C8B">
        <w:rPr>
          <w:rFonts w:hint="eastAsia"/>
        </w:rPr>
        <w:t>图片，每</w:t>
      </w:r>
      <w:r w:rsidR="00351C8B">
        <w:rPr>
          <w:rFonts w:hint="eastAsia"/>
        </w:rPr>
        <w:t>0</w:t>
      </w:r>
      <w:r w:rsidR="00351C8B">
        <w:t>.5</w:t>
      </w:r>
      <w:r w:rsidR="00351C8B">
        <w:rPr>
          <w:rFonts w:hint="eastAsia"/>
        </w:rPr>
        <w:t>s</w:t>
      </w:r>
      <w:r w:rsidR="00351C8B">
        <w:rPr>
          <w:rFonts w:hint="eastAsia"/>
        </w:rPr>
        <w:t>刷新一次，轮询完后从头开始新的轮询）；图片上方，“剔除胶囊粒数</w:t>
      </w:r>
      <w:r w:rsidR="00351C8B" w:rsidRPr="00351C8B">
        <w:t>:</w:t>
      </w:r>
      <w:r w:rsidR="00351C8B">
        <w:rPr>
          <w:rFonts w:hint="eastAsia"/>
        </w:rPr>
        <w:t>”后面的数值是另外一个回调实践的返回结果，可先默认该结果为：</w:t>
      </w:r>
      <w:r w:rsidR="00351C8B">
        <w:rPr>
          <w:rFonts w:hint="eastAsia"/>
        </w:rPr>
        <w:t>7</w:t>
      </w:r>
      <w:r w:rsidR="00351C8B">
        <w:t>64</w:t>
      </w:r>
      <w:r w:rsidR="00351C8B">
        <w:rPr>
          <w:rFonts w:hint="eastAsia"/>
        </w:rPr>
        <w:t>；图片上方“像素</w:t>
      </w:r>
      <w:r w:rsidR="00351C8B" w:rsidRPr="00351C8B">
        <w:t>:</w:t>
      </w:r>
      <w:r w:rsidR="00351C8B">
        <w:rPr>
          <w:rFonts w:hint="eastAsia"/>
        </w:rPr>
        <w:t>”为图片的宽×长。</w:t>
      </w:r>
      <w:r w:rsidR="003F3A70">
        <w:rPr>
          <w:rFonts w:hint="eastAsia"/>
        </w:rPr>
        <w:t>7</w:t>
      </w:r>
      <w:r w:rsidR="003F3A70">
        <w:t>64</w:t>
      </w:r>
      <w:r w:rsidR="003F3A70">
        <w:rPr>
          <w:rFonts w:hint="eastAsia"/>
        </w:rPr>
        <w:t>和</w:t>
      </w:r>
      <w:r w:rsidR="003F3A70">
        <w:rPr>
          <w:rFonts w:hint="eastAsia"/>
        </w:rPr>
        <w:t>宽×长</w:t>
      </w:r>
      <w:r w:rsidR="003F3A70">
        <w:rPr>
          <w:rFonts w:hint="eastAsia"/>
        </w:rPr>
        <w:t>可以有默认值，但不能是硬编译。</w:t>
      </w:r>
    </w:p>
    <w:p w14:paraId="5B92D2D4" w14:textId="4A736C80" w:rsidR="00351C8B" w:rsidRDefault="00351C8B" w:rsidP="00A70B1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点击原型的左下部的“暂停”按钮，</w:t>
      </w:r>
      <w:r w:rsidR="00BB51D6">
        <w:rPr>
          <w:rFonts w:hint="eastAsia"/>
        </w:rPr>
        <w:t>“配置参数详情</w:t>
      </w:r>
      <w:r w:rsidR="00BB51D6">
        <w:rPr>
          <w:rFonts w:hint="eastAsia"/>
        </w:rPr>
        <w:t>:</w:t>
      </w:r>
      <w:r w:rsidR="00BB51D6">
        <w:rPr>
          <w:rFonts w:hint="eastAsia"/>
        </w:rPr>
        <w:t>”框里的阈值恢复可编辑状态，</w:t>
      </w:r>
      <w:r>
        <w:rPr>
          <w:rFonts w:hint="eastAsia"/>
        </w:rPr>
        <w:t>右半部显示的图片暂停刷新</w:t>
      </w:r>
      <w:r w:rsidR="00BB51D6">
        <w:rPr>
          <w:rFonts w:hint="eastAsia"/>
        </w:rPr>
        <w:t>。</w:t>
      </w:r>
    </w:p>
    <w:p w14:paraId="62A6A32E" w14:textId="77777777" w:rsidR="00BF5F1B" w:rsidRDefault="00BF5F1B" w:rsidP="008B13FB"/>
    <w:p w14:paraId="71C9086A" w14:textId="1784F48E" w:rsidR="002D1C89" w:rsidRDefault="002D1C89" w:rsidP="008B13FB">
      <w:pPr>
        <w:rPr>
          <w:rFonts w:hint="eastAsia"/>
        </w:rPr>
        <w:sectPr w:rsidR="002D1C8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91651FA" w14:textId="37CF0F7E" w:rsidR="008B13FB" w:rsidRDefault="00BF5F1B" w:rsidP="008B13FB">
      <w:r>
        <w:rPr>
          <w:noProof/>
        </w:rPr>
        <w:lastRenderedPageBreak/>
        <w:drawing>
          <wp:inline distT="0" distB="0" distL="0" distR="0" wp14:anchorId="740B309B" wp14:editId="6D217694">
            <wp:extent cx="3371353" cy="3039332"/>
            <wp:effectExtent l="0" t="0" r="635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74009" cy="304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214D7" w14:textId="774E06E9" w:rsidR="00BF5F1B" w:rsidRDefault="00BF5F1B" w:rsidP="008B13FB"/>
    <w:p w14:paraId="08C5B9DA" w14:textId="77777777" w:rsidR="00BF5F1B" w:rsidRDefault="00BF5F1B" w:rsidP="00BF5F1B">
      <w:r>
        <w:rPr>
          <w:rFonts w:hint="eastAsia"/>
        </w:rPr>
        <w:t>给点图片是</w:t>
      </w:r>
      <w:r>
        <w:rPr>
          <w:rFonts w:hint="eastAsia"/>
        </w:rPr>
        <w:t>pyQT</w:t>
      </w:r>
      <w:r>
        <w:rPr>
          <w:rFonts w:hint="eastAsia"/>
        </w:rPr>
        <w:t>里面一个原型图，其中“配置参数详情</w:t>
      </w:r>
      <w:r>
        <w:rPr>
          <w:rFonts w:hint="eastAsia"/>
        </w:rPr>
        <w:t>:</w:t>
      </w:r>
      <w:r>
        <w:rPr>
          <w:rFonts w:hint="eastAsia"/>
        </w:rPr>
        <w:t>”框的内容是通过解析本地</w:t>
      </w:r>
      <w:r>
        <w:rPr>
          <w:rFonts w:hint="eastAsia"/>
        </w:rPr>
        <w:t>txt</w:t>
      </w:r>
      <w:r>
        <w:rPr>
          <w:rFonts w:hint="eastAsia"/>
        </w:rPr>
        <w:t>文件获取的，被解析的</w:t>
      </w:r>
      <w:r>
        <w:rPr>
          <w:rFonts w:hint="eastAsia"/>
        </w:rPr>
        <w:t>txt</w:t>
      </w:r>
      <w:r>
        <w:rPr>
          <w:rFonts w:hint="eastAsia"/>
        </w:rPr>
        <w:t>文件的内容如下：</w:t>
      </w:r>
    </w:p>
    <w:p w14:paraId="24778F8D" w14:textId="77777777" w:rsidR="00BF5F1B" w:rsidRDefault="00BF5F1B" w:rsidP="00BF5F1B">
      <w:r>
        <w:rPr>
          <w:rFonts w:hint="eastAsia"/>
        </w:rPr>
        <w:t>轮廓长度阈值</w:t>
      </w:r>
      <w:r>
        <w:rPr>
          <w:rFonts w:hint="eastAsia"/>
        </w:rPr>
        <w:t>TL(pixel)</w:t>
      </w:r>
      <w:r>
        <w:rPr>
          <w:rFonts w:hint="eastAsia"/>
        </w:rPr>
        <w:t>：</w:t>
      </w:r>
      <w:r>
        <w:rPr>
          <w:rFonts w:hint="eastAsia"/>
        </w:rPr>
        <w:t>310~330</w:t>
      </w:r>
    </w:p>
    <w:p w14:paraId="19CAE646" w14:textId="77777777" w:rsidR="00BF5F1B" w:rsidRDefault="00BF5F1B" w:rsidP="00BF5F1B">
      <w:r>
        <w:rPr>
          <w:rFonts w:hint="eastAsia"/>
        </w:rPr>
        <w:t>轮廓面积阈值</w:t>
      </w:r>
      <w:r>
        <w:rPr>
          <w:rFonts w:hint="eastAsia"/>
        </w:rPr>
        <w:t>TA(pixel)</w:t>
      </w:r>
      <w:r>
        <w:rPr>
          <w:rFonts w:hint="eastAsia"/>
        </w:rPr>
        <w:t>：</w:t>
      </w:r>
      <w:r>
        <w:rPr>
          <w:rFonts w:hint="eastAsia"/>
        </w:rPr>
        <w:t>30500~35000</w:t>
      </w:r>
    </w:p>
    <w:p w14:paraId="17F0BAF0" w14:textId="77777777" w:rsidR="00BF5F1B" w:rsidRDefault="00BF5F1B" w:rsidP="00BF5F1B">
      <w:r>
        <w:rPr>
          <w:rFonts w:hint="eastAsia"/>
        </w:rPr>
        <w:t>整体轮廓相似度阈值</w:t>
      </w:r>
      <w:r>
        <w:rPr>
          <w:rFonts w:hint="eastAsia"/>
        </w:rPr>
        <w:t>TST</w:t>
      </w:r>
      <w:r>
        <w:rPr>
          <w:rFonts w:hint="eastAsia"/>
        </w:rPr>
        <w:t>：</w:t>
      </w:r>
      <w:r>
        <w:rPr>
          <w:rFonts w:hint="eastAsia"/>
        </w:rPr>
        <w:t>0.05</w:t>
      </w:r>
    </w:p>
    <w:p w14:paraId="094042D0" w14:textId="77777777" w:rsidR="00BF5F1B" w:rsidRDefault="00BF5F1B" w:rsidP="00BF5F1B">
      <w:r>
        <w:rPr>
          <w:rFonts w:hint="eastAsia"/>
        </w:rPr>
        <w:t>头部轮廓相似度阈值</w:t>
      </w:r>
      <w:r>
        <w:rPr>
          <w:rFonts w:hint="eastAsia"/>
        </w:rPr>
        <w:t>TSH</w:t>
      </w:r>
      <w:r>
        <w:rPr>
          <w:rFonts w:hint="eastAsia"/>
        </w:rPr>
        <w:t>：</w:t>
      </w:r>
      <w:r>
        <w:rPr>
          <w:rFonts w:hint="eastAsia"/>
        </w:rPr>
        <w:t>1.5</w:t>
      </w:r>
    </w:p>
    <w:p w14:paraId="014FCCD4" w14:textId="77777777" w:rsidR="00BF5F1B" w:rsidRDefault="00BF5F1B" w:rsidP="00BF5F1B">
      <w:r>
        <w:rPr>
          <w:rFonts w:hint="eastAsia"/>
        </w:rPr>
        <w:t>局部缺陷长度阈值</w:t>
      </w:r>
      <w:r>
        <w:rPr>
          <w:rFonts w:hint="eastAsia"/>
        </w:rPr>
        <w:t>TDL(pixel)</w:t>
      </w:r>
      <w:r>
        <w:rPr>
          <w:rFonts w:hint="eastAsia"/>
        </w:rPr>
        <w:t>：</w:t>
      </w:r>
      <w:r>
        <w:rPr>
          <w:rFonts w:hint="eastAsia"/>
        </w:rPr>
        <w:t>75</w:t>
      </w:r>
    </w:p>
    <w:p w14:paraId="6D719B62" w14:textId="77777777" w:rsidR="00BF5F1B" w:rsidRDefault="00BF5F1B" w:rsidP="00BF5F1B"/>
    <w:p w14:paraId="458C6426" w14:textId="3A62EB8D" w:rsidR="00BF5F1B" w:rsidRDefault="00BF5F1B" w:rsidP="00BF5F1B">
      <w:r>
        <w:rPr>
          <w:rFonts w:hint="eastAsia"/>
        </w:rPr>
        <w:t>现在我希望点击“更新配置”按钮后，弹出一个对话框，输入指定的文件名能把这些配置参数保存为一个新的</w:t>
      </w:r>
      <w:r>
        <w:rPr>
          <w:rFonts w:hint="eastAsia"/>
        </w:rPr>
        <w:t>txt</w:t>
      </w:r>
      <w:r>
        <w:rPr>
          <w:rFonts w:hint="eastAsia"/>
        </w:rPr>
        <w:t>文件，新的</w:t>
      </w:r>
      <w:r>
        <w:rPr>
          <w:rFonts w:hint="eastAsia"/>
        </w:rPr>
        <w:t>txt</w:t>
      </w:r>
      <w:r>
        <w:rPr>
          <w:rFonts w:hint="eastAsia"/>
        </w:rPr>
        <w:t>文件的内容是通过替换原</w:t>
      </w:r>
      <w:r>
        <w:rPr>
          <w:rFonts w:hint="eastAsia"/>
        </w:rPr>
        <w:t>txt</w:t>
      </w:r>
      <w:r>
        <w:rPr>
          <w:rFonts w:hint="eastAsia"/>
        </w:rPr>
        <w:t>文件里面的阈值来更新的，请编写这个</w:t>
      </w:r>
      <w:r>
        <w:rPr>
          <w:rFonts w:hint="eastAsia"/>
        </w:rPr>
        <w:t>GUI</w:t>
      </w:r>
      <w:r>
        <w:rPr>
          <w:rFonts w:hint="eastAsia"/>
        </w:rPr>
        <w:t>程序。</w:t>
      </w:r>
    </w:p>
    <w:sectPr w:rsidR="00BF5F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3801E5"/>
    <w:multiLevelType w:val="hybridMultilevel"/>
    <w:tmpl w:val="3B20BA8A"/>
    <w:lvl w:ilvl="0" w:tplc="48BA66C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0tTQzMTA1tTA0NDJX0lEKTi0uzszPAykwqQUA2nKtkywAAAA="/>
  </w:docVars>
  <w:rsids>
    <w:rsidRoot w:val="00A12DA0"/>
    <w:rsid w:val="000B038E"/>
    <w:rsid w:val="002D1C89"/>
    <w:rsid w:val="00351C8B"/>
    <w:rsid w:val="003E792E"/>
    <w:rsid w:val="003F3A70"/>
    <w:rsid w:val="00442C43"/>
    <w:rsid w:val="00457F56"/>
    <w:rsid w:val="007F0CE5"/>
    <w:rsid w:val="008B13FB"/>
    <w:rsid w:val="008C137C"/>
    <w:rsid w:val="008D3604"/>
    <w:rsid w:val="00A12DA0"/>
    <w:rsid w:val="00A34182"/>
    <w:rsid w:val="00A70B10"/>
    <w:rsid w:val="00B36FFA"/>
    <w:rsid w:val="00B604E0"/>
    <w:rsid w:val="00BB51D6"/>
    <w:rsid w:val="00BF5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D4100"/>
  <w15:chartTrackingRefBased/>
  <w15:docId w15:val="{89136428-BFE7-4D54-BBC3-78A9EFEFE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0B1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194</Words>
  <Characters>1111</Characters>
  <Application>Microsoft Office Word</Application>
  <DocSecurity>0</DocSecurity>
  <Lines>9</Lines>
  <Paragraphs>2</Paragraphs>
  <ScaleCrop>false</ScaleCrop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Liu</dc:creator>
  <cp:keywords/>
  <dc:description/>
  <cp:lastModifiedBy>Rui Liu</cp:lastModifiedBy>
  <cp:revision>9</cp:revision>
  <dcterms:created xsi:type="dcterms:W3CDTF">2025-02-27T19:53:00Z</dcterms:created>
  <dcterms:modified xsi:type="dcterms:W3CDTF">2025-02-28T05:40:00Z</dcterms:modified>
</cp:coreProperties>
</file>